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CDACB" w14:textId="77777777" w:rsidR="00F705BF" w:rsidRPr="00F705BF" w:rsidRDefault="00F705BF" w:rsidP="00F705BF">
      <w:r w:rsidRPr="00F705BF">
        <w:t>Dear Parent / Carer</w:t>
      </w:r>
    </w:p>
    <w:p w14:paraId="181249BB" w14:textId="0A19CB1E" w:rsidR="00F705BF" w:rsidRPr="00F705BF" w:rsidRDefault="00F705BF" w:rsidP="00F705BF">
      <w:r w:rsidRPr="00F705BF">
        <w:t>Woodford Halse</w:t>
      </w:r>
      <w:r w:rsidR="00E0359B">
        <w:t xml:space="preserve"> </w:t>
      </w:r>
      <w:r w:rsidRPr="00F705BF">
        <w:t>Cricket Club</w:t>
      </w:r>
      <w:r w:rsidR="00E0359B">
        <w:t xml:space="preserve"> Junior section</w:t>
      </w:r>
      <w:r w:rsidRPr="00F705BF">
        <w:t xml:space="preserve"> welcomes you and your children to the club. We hope that your child(ren) will enjoy being a club member and will enjoy the cricket coaching, training, and matches, as well as the social interactions available at the club. The aim of this letter is to provide information that may be helpful to you as new members. Please do ask me </w:t>
      </w:r>
      <w:r w:rsidR="00081773">
        <w:t>Jim Reid</w:t>
      </w:r>
      <w:r w:rsidR="008B5350">
        <w:t>,</w:t>
      </w:r>
      <w:r w:rsidR="00081773">
        <w:t xml:space="preserve"> Junior Club Chairman</w:t>
      </w:r>
      <w:r w:rsidRPr="00F705BF">
        <w:t xml:space="preserve"> or any committee member or coach if you have other questions not answered in this letter.</w:t>
      </w:r>
    </w:p>
    <w:p w14:paraId="10A35651" w14:textId="77777777" w:rsidR="00F705BF" w:rsidRPr="00F705BF" w:rsidRDefault="00F705BF" w:rsidP="00F705BF">
      <w:r w:rsidRPr="00F705BF">
        <w:t xml:space="preserve">The club is run by a number of volunteers. We welcome offers of help from all </w:t>
      </w:r>
      <w:r w:rsidRPr="00F705BF">
        <w:rPr>
          <w:noProof/>
        </w:rPr>
        <w:t>members</w:t>
      </w:r>
      <w:r w:rsidRPr="00F705BF">
        <w:t xml:space="preserve"> and hope that as you feel part of the club you will feel able to get involved.</w:t>
      </w:r>
    </w:p>
    <w:p w14:paraId="65330A8F" w14:textId="77777777" w:rsidR="00F705BF" w:rsidRPr="00F705BF" w:rsidRDefault="00F705BF" w:rsidP="00F705BF">
      <w:r w:rsidRPr="00F705BF">
        <w:t>A full list of officers, committee members, coaches and officials can be found on the notice board.</w:t>
      </w:r>
    </w:p>
    <w:p w14:paraId="2AC26C56" w14:textId="3EFFB35F" w:rsidR="00F705BF" w:rsidRPr="00E0359B" w:rsidRDefault="00E0359B" w:rsidP="00F705BF">
      <w:pPr>
        <w:rPr>
          <w:rFonts w:ascii="Times New Roman" w:eastAsia="Times New Roman" w:hAnsi="Times New Roman" w:cs="Times New Roman"/>
          <w:color w:val="000000"/>
          <w:lang w:val="en-US"/>
        </w:rPr>
      </w:pPr>
      <w:r>
        <w:t xml:space="preserve">Junior </w:t>
      </w:r>
      <w:r w:rsidR="00F705BF" w:rsidRPr="00F705BF">
        <w:t>Club chairman</w:t>
      </w:r>
      <w:r>
        <w:tab/>
        <w:t xml:space="preserve">Jim Reid </w:t>
      </w:r>
      <w:proofErr w:type="spellStart"/>
      <w:r>
        <w:t>tel</w:t>
      </w:r>
      <w:proofErr w:type="spellEnd"/>
      <w:r>
        <w:t xml:space="preserve"> </w:t>
      </w:r>
      <w:r w:rsidRPr="00E0359B">
        <w:rPr>
          <w:rFonts w:eastAsia="Times New Roman" w:cstheme="minorHAnsi"/>
          <w:color w:val="000000"/>
          <w:lang w:val="en-US"/>
        </w:rPr>
        <w:t>07735 628 054</w:t>
      </w:r>
      <w:r>
        <w:rPr>
          <w:rFonts w:eastAsia="Times New Roman" w:cstheme="minorHAnsi"/>
          <w:color w:val="000000"/>
          <w:lang w:val="en-US"/>
        </w:rPr>
        <w:t xml:space="preserve"> </w:t>
      </w:r>
      <w:r w:rsidRPr="00E0359B">
        <w:rPr>
          <w:rFonts w:eastAsia="Times New Roman" w:cstheme="minorHAnsi"/>
          <w:color w:val="000000"/>
          <w:lang w:val="en-US"/>
        </w:rPr>
        <w:t>/</w:t>
      </w:r>
      <w:r>
        <w:rPr>
          <w:rFonts w:eastAsia="Times New Roman" w:cstheme="minorHAnsi"/>
          <w:color w:val="000000"/>
          <w:lang w:val="en-US"/>
        </w:rPr>
        <w:t xml:space="preserve"> </w:t>
      </w:r>
      <w:r w:rsidRPr="00E0359B">
        <w:rPr>
          <w:rFonts w:eastAsia="Times New Roman" w:cstheme="minorHAnsi"/>
          <w:color w:val="000000"/>
          <w:lang w:val="en-US"/>
        </w:rPr>
        <w:t>01327 264434</w:t>
      </w:r>
      <w:r w:rsidR="00AB5AFF">
        <w:rPr>
          <w:rFonts w:eastAsia="Times New Roman" w:cstheme="minorHAnsi"/>
          <w:color w:val="000000"/>
          <w:lang w:val="en-US"/>
        </w:rPr>
        <w:t xml:space="preserve"> jim.reid@whjcc.uk</w:t>
      </w:r>
    </w:p>
    <w:p w14:paraId="7220173C" w14:textId="54C7AA10" w:rsidR="00F705BF" w:rsidRPr="00F705BF" w:rsidRDefault="00F705BF" w:rsidP="00F705BF">
      <w:r w:rsidRPr="00F705BF">
        <w:t>Club Welfare Officer</w:t>
      </w:r>
      <w:r w:rsidRPr="00F705BF">
        <w:tab/>
        <w:t xml:space="preserve">Andy Evans  </w:t>
      </w:r>
      <w:proofErr w:type="spellStart"/>
      <w:r w:rsidRPr="00F705BF">
        <w:t>tel</w:t>
      </w:r>
      <w:proofErr w:type="spellEnd"/>
      <w:r w:rsidRPr="00F705BF">
        <w:t xml:space="preserve"> 07774442273</w:t>
      </w:r>
      <w:r w:rsidR="00AB5AFF">
        <w:t xml:space="preserve"> welfare@whjcc.uk</w:t>
      </w:r>
    </w:p>
    <w:p w14:paraId="1DDDE2B4" w14:textId="77777777" w:rsidR="00081773" w:rsidRDefault="00081773" w:rsidP="00F705BF">
      <w:r>
        <w:t xml:space="preserve">Lead </w:t>
      </w:r>
      <w:r w:rsidR="00F705BF" w:rsidRPr="00F705BF">
        <w:t xml:space="preserve">Coach </w:t>
      </w:r>
      <w:r w:rsidR="00F705BF" w:rsidRPr="00F705BF">
        <w:tab/>
      </w:r>
      <w:r>
        <w:tab/>
        <w:t xml:space="preserve">Jim Reid / </w:t>
      </w:r>
      <w:r w:rsidR="00F705BF" w:rsidRPr="00F705BF">
        <w:t>Paul Shrimpton</w:t>
      </w:r>
    </w:p>
    <w:p w14:paraId="54284BD0" w14:textId="20E8E016" w:rsidR="00F705BF" w:rsidRPr="00F705BF" w:rsidRDefault="00081773" w:rsidP="00F705BF">
      <w:r>
        <w:t>CSW</w:t>
      </w:r>
      <w:r w:rsidR="008B5350">
        <w:t xml:space="preserve"> level 1</w:t>
      </w:r>
      <w:r>
        <w:t xml:space="preserve"> Coach</w:t>
      </w:r>
      <w:r>
        <w:tab/>
      </w:r>
      <w:r>
        <w:tab/>
        <w:t xml:space="preserve">Paul Anthony / Andy Evans </w:t>
      </w:r>
    </w:p>
    <w:p w14:paraId="28F13D83" w14:textId="77777777" w:rsidR="00F705BF" w:rsidRPr="00F705BF" w:rsidRDefault="00F705BF" w:rsidP="00F705BF">
      <w:r w:rsidRPr="00F705BF">
        <w:t>We adhere to the ‘Safe Hands’ Policy for Safeguarding Children in Cricket. All of the adults at the club who work with children and meet the necessary criteria are Vetted by the ECB. This includes the enhanced DBS and ‘Barred List’ check (formerly known as CRB checks).</w:t>
      </w:r>
    </w:p>
    <w:p w14:paraId="49D180FD" w14:textId="77777777" w:rsidR="00F705BF" w:rsidRPr="00F705BF" w:rsidRDefault="00F705BF" w:rsidP="00F705BF">
      <w:r w:rsidRPr="00F705BF">
        <w:t>Whilst we hope your child will be happy and content at the club, we understand that sometimes questions, concerns or difficulties may arise. Please feel able to raise these as soon as possible, so we can rectify things at the earliest opportunity. If you have a question regarding coaching, please approach the coach in the first instance. However, please do not interrupt coaching sessions, especially nets practice, as this may distract the coach when he or she needs to be supervising the children. Our coaches will be happy to speak to you before or after training or at another convenient time.</w:t>
      </w:r>
    </w:p>
    <w:p w14:paraId="3620C567" w14:textId="77777777" w:rsidR="00081773" w:rsidRDefault="00F705BF" w:rsidP="00F705BF">
      <w:r w:rsidRPr="00F705BF">
        <w:t xml:space="preserve">If you have questions about kit requirements, training times, pick up arrangements etc please speak to Jim Reid / Paul Shrimpton or any of the coaching staff </w:t>
      </w:r>
    </w:p>
    <w:p w14:paraId="054E3ECF" w14:textId="50DA2C85" w:rsidR="00F705BF" w:rsidRPr="00F705BF" w:rsidRDefault="00F705BF" w:rsidP="00F705BF">
      <w:r w:rsidRPr="00F705BF">
        <w:t xml:space="preserve">If you have any concern about your child or another child, or about the behaviour of </w:t>
      </w:r>
      <w:r w:rsidRPr="00F705BF">
        <w:rPr>
          <w:noProof/>
        </w:rPr>
        <w:t>any</w:t>
      </w:r>
      <w:r w:rsidRPr="00F705BF">
        <w:t xml:space="preserve"> adult at the club, please speak to </w:t>
      </w:r>
      <w:r w:rsidR="00081773">
        <w:t>Andy Evans</w:t>
      </w:r>
      <w:r w:rsidRPr="00F705BF">
        <w:t xml:space="preserve">, the Club Welfare officer – you can contact Andy Evans on </w:t>
      </w:r>
      <w:proofErr w:type="spellStart"/>
      <w:r w:rsidRPr="00F705BF">
        <w:t>tel</w:t>
      </w:r>
      <w:proofErr w:type="spellEnd"/>
      <w:r w:rsidRPr="00F705BF">
        <w:t xml:space="preserve"> 07774442273</w:t>
      </w:r>
      <w:r w:rsidR="00AB5AFF">
        <w:t xml:space="preserve"> / e-mail welfare@whjcc.uk</w:t>
      </w:r>
      <w:r w:rsidRPr="00F705BF">
        <w:t xml:space="preserve"> (If your concern is about </w:t>
      </w:r>
      <w:r w:rsidR="00081773">
        <w:t>Andy Evans</w:t>
      </w:r>
      <w:r w:rsidRPr="00F705BF">
        <w:t xml:space="preserve">, you may contact the County Welfare Officer Martin Reece on tel.01604609256 or email martinjreece@aol.com) </w:t>
      </w:r>
    </w:p>
    <w:p w14:paraId="25CC36F6" w14:textId="59E41BEF" w:rsidR="00F705BF" w:rsidRDefault="00F705BF" w:rsidP="00F705BF">
      <w:r w:rsidRPr="00F705BF">
        <w:t xml:space="preserve"> ‘Safe hands’, ECB’s Policy for </w:t>
      </w:r>
      <w:r w:rsidRPr="00F705BF">
        <w:rPr>
          <w:noProof/>
        </w:rPr>
        <w:t>Safeguarding</w:t>
      </w:r>
      <w:r w:rsidRPr="00F705BF">
        <w:t xml:space="preserve"> Children in cricket, is available to view online at www.ecb/</w:t>
      </w:r>
      <w:r w:rsidRPr="00F705BF">
        <w:rPr>
          <w:noProof/>
        </w:rPr>
        <w:t>safe hands</w:t>
      </w:r>
      <w:r w:rsidRPr="00F705BF">
        <w:t>, or a copy is available at the club.</w:t>
      </w:r>
    </w:p>
    <w:p w14:paraId="0A2CAC3E" w14:textId="77777777" w:rsidR="004625BF" w:rsidRDefault="004625BF" w:rsidP="004625BF">
      <w:pPr>
        <w:rPr>
          <w:rFonts w:ascii="Times New Roman" w:eastAsia="Times New Roman" w:hAnsi="Times New Roman" w:cs="Times New Roman"/>
          <w:color w:val="000000"/>
          <w:sz w:val="20"/>
          <w:szCs w:val="20"/>
          <w:lang w:val="en-US"/>
        </w:rPr>
      </w:pPr>
    </w:p>
    <w:p w14:paraId="62EF2336" w14:textId="4338B880" w:rsidR="00BD565B" w:rsidRDefault="004625BF" w:rsidP="00F705BF">
      <w:pPr>
        <w:rPr>
          <w:rFonts w:eastAsia="Times New Roman" w:cstheme="minorHAnsi"/>
          <w:color w:val="000000"/>
          <w:lang w:val="en-US"/>
        </w:rPr>
      </w:pPr>
      <w:r w:rsidRPr="004625BF">
        <w:rPr>
          <w:rFonts w:eastAsia="Times New Roman" w:cstheme="minorHAnsi"/>
          <w:b/>
          <w:color w:val="000000"/>
          <w:lang w:val="en-US"/>
        </w:rPr>
        <w:t>Membership:</w:t>
      </w:r>
      <w:r>
        <w:rPr>
          <w:rFonts w:eastAsia="Times New Roman" w:cstheme="minorHAnsi"/>
          <w:color w:val="000000"/>
          <w:lang w:val="en-US"/>
        </w:rPr>
        <w:t xml:space="preserve"> t</w:t>
      </w:r>
      <w:r w:rsidRPr="004625BF">
        <w:rPr>
          <w:rFonts w:eastAsia="Times New Roman" w:cstheme="minorHAnsi"/>
          <w:color w:val="000000"/>
          <w:lang w:val="en-US"/>
        </w:rPr>
        <w:t xml:space="preserve">here is no cost for each training session, however the club </w:t>
      </w:r>
      <w:r w:rsidR="007E1C78">
        <w:rPr>
          <w:rFonts w:eastAsia="Times New Roman" w:cstheme="minorHAnsi"/>
          <w:color w:val="000000"/>
          <w:lang w:val="en-US"/>
        </w:rPr>
        <w:t xml:space="preserve">requires that all junior members complete the registration form. </w:t>
      </w:r>
    </w:p>
    <w:p w14:paraId="720AEA3A" w14:textId="27C8AA35" w:rsidR="007E1C78" w:rsidRDefault="007E1C78" w:rsidP="00F705BF">
      <w:pPr>
        <w:rPr>
          <w:rFonts w:eastAsia="Times New Roman" w:cstheme="minorHAnsi"/>
          <w:color w:val="000000"/>
          <w:lang w:val="en-US"/>
        </w:rPr>
      </w:pPr>
    </w:p>
    <w:p w14:paraId="583685E6" w14:textId="77777777" w:rsidR="007E1C78" w:rsidRDefault="007E1C78" w:rsidP="00F705BF">
      <w:pPr>
        <w:rPr>
          <w:rFonts w:cstheme="minorHAnsi"/>
        </w:rPr>
      </w:pPr>
    </w:p>
    <w:p w14:paraId="266531D8" w14:textId="6B919B99" w:rsidR="00F705BF" w:rsidRPr="00BD565B" w:rsidRDefault="00F705BF" w:rsidP="00F705BF">
      <w:pPr>
        <w:rPr>
          <w:rFonts w:cstheme="minorHAnsi"/>
        </w:rPr>
      </w:pPr>
      <w:r w:rsidRPr="00F705BF">
        <w:rPr>
          <w:b/>
        </w:rPr>
        <w:t>Training times</w:t>
      </w:r>
      <w:r w:rsidRPr="00F705BF">
        <w:t>: training takes place weather permitting</w:t>
      </w:r>
      <w:r w:rsidR="005476FD">
        <w:t xml:space="preserve"> </w:t>
      </w:r>
      <w:r w:rsidR="007E1C78">
        <w:t>on Sunday mornings (this is subject to change)</w:t>
      </w:r>
      <w:r w:rsidR="005476FD">
        <w:t xml:space="preserve"> during the </w:t>
      </w:r>
      <w:r w:rsidR="005673A4">
        <w:t>season</w:t>
      </w:r>
      <w:r w:rsidRPr="00F705BF">
        <w:t xml:space="preserve"> at Woodford Halse sports and community club, </w:t>
      </w:r>
      <w:r w:rsidRPr="00F705BF">
        <w:rPr>
          <w:rFonts w:cstheme="minorHAnsi"/>
          <w:color w:val="000000" w:themeColor="text1"/>
        </w:rPr>
        <w:t xml:space="preserve">Byfield Road, Woodford cum </w:t>
      </w:r>
      <w:r w:rsidRPr="00F705BF">
        <w:rPr>
          <w:rFonts w:cstheme="minorHAnsi"/>
          <w:noProof/>
          <w:color w:val="000000" w:themeColor="text1"/>
        </w:rPr>
        <w:t>Membris</w:t>
      </w:r>
      <w:r w:rsidRPr="00F705BF">
        <w:rPr>
          <w:rFonts w:cstheme="minorHAnsi"/>
          <w:color w:val="000000" w:themeColor="text1"/>
        </w:rPr>
        <w:t>, Daventry, Northamptonshire, England NN11 3PZ</w:t>
      </w:r>
      <w:r w:rsidRPr="00F705BF">
        <w:rPr>
          <w:color w:val="000000" w:themeColor="text1"/>
        </w:rPr>
        <w:t xml:space="preserve"> </w:t>
      </w:r>
    </w:p>
    <w:p w14:paraId="41DB2649" w14:textId="640A468C" w:rsidR="00081773" w:rsidRPr="004625BF" w:rsidRDefault="004625BF" w:rsidP="00F705BF">
      <w:pPr>
        <w:rPr>
          <w:rFonts w:cstheme="minorHAnsi"/>
          <w:color w:val="000000" w:themeColor="text1"/>
        </w:rPr>
      </w:pPr>
      <w:r w:rsidRPr="004625BF">
        <w:rPr>
          <w:rFonts w:eastAsia="Times New Roman" w:cstheme="minorHAnsi"/>
          <w:color w:val="000000"/>
          <w:lang w:val="en-US"/>
        </w:rPr>
        <w:t xml:space="preserve">Juniors should be suitably attired for sport including appropriate footwear (trainers) and some warm clothing for the early season </w:t>
      </w:r>
      <w:r w:rsidRPr="004625BF">
        <w:rPr>
          <w:rFonts w:eastAsia="Times New Roman" w:cstheme="minorHAnsi"/>
          <w:bCs/>
          <w:color w:val="000000"/>
          <w:lang w:val="en-US"/>
        </w:rPr>
        <w:t>(please no jeans)</w:t>
      </w:r>
      <w:r w:rsidRPr="004625BF">
        <w:rPr>
          <w:rFonts w:eastAsia="Times New Roman" w:cstheme="minorHAnsi"/>
          <w:color w:val="000000"/>
          <w:lang w:val="en-US"/>
        </w:rPr>
        <w:t>.  A cap should be worn on warm days.</w:t>
      </w:r>
      <w:r w:rsidRPr="004625BF">
        <w:rPr>
          <w:rFonts w:eastAsia="Times New Roman" w:cstheme="minorHAnsi"/>
          <w:b/>
          <w:bCs/>
          <w:color w:val="000000"/>
          <w:lang w:val="en-US"/>
        </w:rPr>
        <w:t xml:space="preserve">  </w:t>
      </w:r>
      <w:r w:rsidRPr="004625BF">
        <w:rPr>
          <w:rFonts w:eastAsia="Times New Roman" w:cstheme="minorHAnsi"/>
          <w:bCs/>
          <w:color w:val="000000"/>
          <w:lang w:val="en-US"/>
        </w:rPr>
        <w:t>Could you please ensure that your child brings a drink with them to training. The Community facility will be open for toilets for practice and matches</w:t>
      </w:r>
    </w:p>
    <w:p w14:paraId="1335E0F8" w14:textId="16125F70" w:rsidR="00F705BF" w:rsidRPr="00F705BF" w:rsidRDefault="00F705BF" w:rsidP="00F705BF">
      <w:r w:rsidRPr="00F705BF">
        <w:rPr>
          <w:b/>
        </w:rPr>
        <w:t xml:space="preserve"> </w:t>
      </w:r>
      <w:r w:rsidRPr="00F705BF">
        <w:rPr>
          <w:b/>
          <w:noProof/>
        </w:rPr>
        <w:t>Selection/notification</w:t>
      </w:r>
      <w:r w:rsidRPr="00F705BF">
        <w:rPr>
          <w:b/>
        </w:rPr>
        <w:t xml:space="preserve"> procedure</w:t>
      </w:r>
      <w:r w:rsidRPr="00F705BF">
        <w:t>; Players are selected based on their attendance at training</w:t>
      </w:r>
      <w:r w:rsidR="005476FD">
        <w:t>, players will be notified as soon as possible, a copy of the fixture schedule will be sent by e-mail and updated on the website</w:t>
      </w:r>
    </w:p>
    <w:p w14:paraId="15045819" w14:textId="1696A148" w:rsidR="00F705BF" w:rsidRPr="00F705BF" w:rsidRDefault="00F705BF" w:rsidP="00F705BF">
      <w:r w:rsidRPr="00F705BF">
        <w:rPr>
          <w:b/>
        </w:rPr>
        <w:t>Drop off / Collection Arrangements</w:t>
      </w:r>
      <w:r w:rsidRPr="00F705BF">
        <w:t xml:space="preserve">: </w:t>
      </w:r>
      <w:r w:rsidR="00F00D2A">
        <w:t xml:space="preserve"> </w:t>
      </w:r>
      <w:r w:rsidR="007E1C78">
        <w:t>D</w:t>
      </w:r>
      <w:r w:rsidRPr="00F705BF">
        <w:t>epending on numbers this may change. We will inform you of any changes as soon as we know.</w:t>
      </w:r>
      <w:r w:rsidR="005476FD" w:rsidRPr="005476FD">
        <w:rPr>
          <w:rFonts w:ascii="Times New Roman" w:eastAsia="Times New Roman" w:hAnsi="Times New Roman" w:cs="Times New Roman"/>
          <w:b/>
          <w:bCs/>
          <w:color w:val="000000"/>
          <w:sz w:val="20"/>
          <w:szCs w:val="20"/>
          <w:lang w:val="en-US"/>
        </w:rPr>
        <w:t xml:space="preserve"> </w:t>
      </w:r>
      <w:r w:rsidR="005476FD" w:rsidRPr="005476FD">
        <w:rPr>
          <w:rFonts w:eastAsia="Times New Roman" w:cstheme="minorHAnsi"/>
          <w:bCs/>
          <w:color w:val="000000"/>
          <w:lang w:val="en-US"/>
        </w:rPr>
        <w:t xml:space="preserve">We would be grateful if your child could arrive </w:t>
      </w:r>
      <w:r w:rsidR="00F00D2A">
        <w:rPr>
          <w:rFonts w:eastAsia="Times New Roman" w:cstheme="minorHAnsi"/>
          <w:bCs/>
          <w:color w:val="000000"/>
          <w:lang w:val="en-US"/>
        </w:rPr>
        <w:t>10</w:t>
      </w:r>
      <w:r w:rsidR="005476FD" w:rsidRPr="005476FD">
        <w:rPr>
          <w:rFonts w:eastAsia="Times New Roman" w:cstheme="minorHAnsi"/>
          <w:bCs/>
          <w:color w:val="000000"/>
          <w:lang w:val="en-US"/>
        </w:rPr>
        <w:t xml:space="preserve"> minutes before the scheduled start time</w:t>
      </w:r>
      <w:r w:rsidR="005476FD">
        <w:rPr>
          <w:rFonts w:cstheme="minorHAnsi"/>
        </w:rPr>
        <w:t>.</w:t>
      </w:r>
      <w:r w:rsidR="00E936C4">
        <w:rPr>
          <w:rFonts w:cstheme="minorHAnsi"/>
        </w:rPr>
        <w:t xml:space="preserve"> </w:t>
      </w:r>
      <w:r w:rsidR="005B0328">
        <w:rPr>
          <w:rFonts w:cstheme="minorHAnsi"/>
        </w:rPr>
        <w:t>We would prefer that parents of Kwik Cricket stay during the session.</w:t>
      </w:r>
      <w:r w:rsidR="004625BF">
        <w:rPr>
          <w:rFonts w:cstheme="minorHAnsi"/>
        </w:rPr>
        <w:t xml:space="preserve"> </w:t>
      </w:r>
      <w:r w:rsidRPr="00F705BF">
        <w:t xml:space="preserve">We ask that parents collect their children from the cricket field at the end of training, we are discouraging children from entering the </w:t>
      </w:r>
      <w:r w:rsidRPr="00F705BF">
        <w:rPr>
          <w:noProof/>
        </w:rPr>
        <w:t>clubhouse</w:t>
      </w:r>
      <w:r w:rsidRPr="00F705BF">
        <w:t xml:space="preserve"> or crossing the car park unless under the supervision of </w:t>
      </w:r>
      <w:r w:rsidR="007A4B9E" w:rsidRPr="00F705BF">
        <w:t>their</w:t>
      </w:r>
      <w:r w:rsidRPr="00F705BF">
        <w:t xml:space="preserve"> parent  </w:t>
      </w:r>
    </w:p>
    <w:p w14:paraId="62B46DEE" w14:textId="17960E47" w:rsidR="00F705BF" w:rsidRDefault="004C4E28" w:rsidP="00F705BF">
      <w:r>
        <w:rPr>
          <w:b/>
        </w:rPr>
        <w:t>Matches</w:t>
      </w:r>
      <w:r w:rsidR="00F705BF" w:rsidRPr="00F705BF">
        <w:t xml:space="preserve">: </w:t>
      </w:r>
      <w:r w:rsidR="007E1C78">
        <w:t xml:space="preserve">At present there are no </w:t>
      </w:r>
      <w:r w:rsidR="00F705BF" w:rsidRPr="00F705BF">
        <w:t>matches</w:t>
      </w:r>
      <w:r w:rsidR="007E1C78">
        <w:t xml:space="preserve"> due to </w:t>
      </w:r>
      <w:proofErr w:type="spellStart"/>
      <w:r w:rsidR="007E1C78">
        <w:t>Covid</w:t>
      </w:r>
      <w:proofErr w:type="spellEnd"/>
      <w:r w:rsidR="007E1C78">
        <w:t xml:space="preserve"> 19, but we will keep you informed of any changes </w:t>
      </w:r>
    </w:p>
    <w:p w14:paraId="7A57F0DB" w14:textId="294B961C" w:rsidR="004625BF" w:rsidRPr="004625BF" w:rsidRDefault="004625BF" w:rsidP="004625BF">
      <w:pPr>
        <w:rPr>
          <w:rFonts w:eastAsia="Times New Roman" w:cstheme="minorHAnsi"/>
          <w:b/>
          <w:bCs/>
          <w:color w:val="000000"/>
          <w:u w:val="single"/>
          <w:lang w:val="en-US"/>
        </w:rPr>
      </w:pPr>
      <w:r w:rsidRPr="004625BF">
        <w:rPr>
          <w:rFonts w:eastAsia="Times New Roman" w:cstheme="minorHAnsi"/>
          <w:b/>
          <w:bCs/>
          <w:color w:val="000000"/>
          <w:u w:val="single"/>
          <w:lang w:val="en-US"/>
        </w:rPr>
        <w:t>For the safety of your child it is important that the club is informed of any medical conditions or allergies that may be relevant should your child fall ill or be involved in an accident while at the club.  Please also ensure your emergency contact numbers are kept up to date especially if you change your mobile. Please could your child make the coaches aware if they have medication with them</w:t>
      </w:r>
    </w:p>
    <w:p w14:paraId="6B71FB23" w14:textId="46D26113" w:rsidR="004625BF" w:rsidRPr="004625BF" w:rsidRDefault="004625BF" w:rsidP="00F705BF">
      <w:pPr>
        <w:rPr>
          <w:rFonts w:eastAsia="Times New Roman" w:cstheme="minorHAnsi"/>
          <w:color w:val="000000"/>
          <w:lang w:val="en-US"/>
        </w:rPr>
      </w:pPr>
      <w:r w:rsidRPr="004625BF">
        <w:rPr>
          <w:rFonts w:eastAsia="Times New Roman" w:cstheme="minorHAnsi"/>
          <w:b/>
          <w:bCs/>
          <w:color w:val="000000"/>
          <w:lang w:val="en-US"/>
        </w:rPr>
        <w:t>The wearing of helmets</w:t>
      </w:r>
      <w:r w:rsidR="004C4E28">
        <w:rPr>
          <w:rFonts w:eastAsia="Times New Roman" w:cstheme="minorHAnsi"/>
          <w:b/>
          <w:bCs/>
          <w:color w:val="000000"/>
          <w:lang w:val="en-US"/>
        </w:rPr>
        <w:t xml:space="preserve"> and protective box</w:t>
      </w:r>
      <w:r w:rsidRPr="004625BF">
        <w:rPr>
          <w:rFonts w:eastAsia="Times New Roman" w:cstheme="minorHAnsi"/>
          <w:b/>
          <w:bCs/>
          <w:color w:val="000000"/>
          <w:lang w:val="en-US"/>
        </w:rPr>
        <w:t xml:space="preserve"> when batting or wicket keeping is mandatory when playing hard ball cricket</w:t>
      </w:r>
      <w:r w:rsidR="00BD565B">
        <w:rPr>
          <w:rFonts w:eastAsia="Times New Roman" w:cstheme="minorHAnsi"/>
          <w:b/>
          <w:bCs/>
          <w:color w:val="000000"/>
          <w:lang w:val="en-US"/>
        </w:rPr>
        <w:t xml:space="preserve">, all children who play hard ball cricket will need to provide their own protective box </w:t>
      </w:r>
    </w:p>
    <w:p w14:paraId="3EEA1BCD" w14:textId="25FCC446" w:rsidR="00F705BF" w:rsidRPr="00F705BF" w:rsidRDefault="00F705BF" w:rsidP="00F705BF">
      <w:r w:rsidRPr="00F705BF">
        <w:t>Please note the club cannot accept responsibility for getting your child to away matches.</w:t>
      </w:r>
    </w:p>
    <w:p w14:paraId="533A2184" w14:textId="66A4E871" w:rsidR="00F705BF" w:rsidRPr="00F705BF" w:rsidRDefault="00F705BF" w:rsidP="00F705BF">
      <w:r w:rsidRPr="00F705BF">
        <w:t>The Club is always looking for parental help – please do consider helping out if you can, for assisting with training to helping out with drinks and food on match mornings</w:t>
      </w:r>
      <w:r w:rsidR="005B0328">
        <w:t xml:space="preserve"> or fund raising.</w:t>
      </w:r>
      <w:r w:rsidRPr="00F705BF">
        <w:t xml:space="preserve"> </w:t>
      </w:r>
    </w:p>
    <w:p w14:paraId="7824B20C" w14:textId="359FDE72" w:rsidR="00F705BF" w:rsidRPr="00F705BF" w:rsidRDefault="00F705BF" w:rsidP="00F705BF">
      <w:r w:rsidRPr="00F705BF">
        <w:t xml:space="preserve">Finally, all members are reminded of the club’s code of conduct for members and guests, available online at </w:t>
      </w:r>
      <w:r w:rsidR="00AB5AFF">
        <w:t>whjcc.uk</w:t>
      </w:r>
      <w:r w:rsidRPr="00F705BF">
        <w:t xml:space="preserve"> and posted on the club notice board. </w:t>
      </w:r>
    </w:p>
    <w:p w14:paraId="1C59B1BD" w14:textId="254F9EDC" w:rsidR="00BD565B" w:rsidRDefault="00F705BF" w:rsidP="00F705BF">
      <w:r w:rsidRPr="00F705BF">
        <w:t>We do hope that you and your child (ren) enjoy being a member of the Woodford Halse Cricket Club</w:t>
      </w:r>
      <w:r w:rsidR="005476FD">
        <w:t xml:space="preserve"> Junior Section</w:t>
      </w:r>
      <w:r w:rsidRPr="00F705BF">
        <w:t>, and if you have any concerns, do please let me know.</w:t>
      </w:r>
    </w:p>
    <w:p w14:paraId="37945E74" w14:textId="3A375AA6" w:rsidR="00FB3CFA" w:rsidRDefault="005476FD">
      <w:r>
        <w:t xml:space="preserve">Jim Reid </w:t>
      </w:r>
    </w:p>
    <w:sectPr w:rsidR="00FB3CFA" w:rsidSect="00BD565B">
      <w:headerReference w:type="default" r:id="rId8"/>
      <w:footerReference w:type="default" r:id="rId9"/>
      <w:pgSz w:w="11906" w:h="16838"/>
      <w:pgMar w:top="884" w:right="1440" w:bottom="1440" w:left="1440" w:header="284"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7FB7C7" w14:textId="77777777" w:rsidR="008B72CB" w:rsidRDefault="008B72CB" w:rsidP="00FB3CFA">
      <w:pPr>
        <w:spacing w:after="0" w:line="240" w:lineRule="auto"/>
      </w:pPr>
      <w:r>
        <w:separator/>
      </w:r>
    </w:p>
  </w:endnote>
  <w:endnote w:type="continuationSeparator" w:id="0">
    <w:p w14:paraId="7CC728AD" w14:textId="77777777" w:rsidR="008B72CB" w:rsidRDefault="008B72CB" w:rsidP="00FB3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AFD6D" w14:textId="73E13A6B" w:rsidR="00BD565B" w:rsidRDefault="00BD565B" w:rsidP="00BD565B">
    <w:pPr>
      <w:pStyle w:val="Footer"/>
      <w:tabs>
        <w:tab w:val="clear" w:pos="4513"/>
        <w:tab w:val="clear" w:pos="9026"/>
        <w:tab w:val="left" w:pos="6000"/>
      </w:tabs>
    </w:pPr>
    <w:r>
      <w:tab/>
    </w:r>
  </w:p>
  <w:p w14:paraId="2346F2E7" w14:textId="77777777" w:rsidR="00BD565B" w:rsidRDefault="00BD5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5B2790" w14:textId="77777777" w:rsidR="008B72CB" w:rsidRDefault="008B72CB" w:rsidP="00FB3CFA">
      <w:pPr>
        <w:spacing w:after="0" w:line="240" w:lineRule="auto"/>
      </w:pPr>
      <w:r>
        <w:separator/>
      </w:r>
    </w:p>
  </w:footnote>
  <w:footnote w:type="continuationSeparator" w:id="0">
    <w:p w14:paraId="2414E392" w14:textId="77777777" w:rsidR="008B72CB" w:rsidRDefault="008B72CB" w:rsidP="00FB3C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7816" w:type="pct"/>
      <w:jc w:val="center"/>
      <w:tblCellMar>
        <w:top w:w="144" w:type="dxa"/>
        <w:left w:w="115" w:type="dxa"/>
        <w:bottom w:w="144" w:type="dxa"/>
        <w:right w:w="115" w:type="dxa"/>
      </w:tblCellMar>
      <w:tblLook w:val="04A0" w:firstRow="1" w:lastRow="0" w:firstColumn="1" w:lastColumn="0" w:noHBand="0" w:noVBand="1"/>
    </w:tblPr>
    <w:tblGrid>
      <w:gridCol w:w="4111"/>
      <w:gridCol w:w="5812"/>
      <w:gridCol w:w="4186"/>
    </w:tblGrid>
    <w:tr w:rsidR="009F1FA8" w14:paraId="72B0F277" w14:textId="77777777" w:rsidTr="00E0359B">
      <w:trPr>
        <w:trHeight w:val="985"/>
        <w:jc w:val="center"/>
      </w:trPr>
      <w:tc>
        <w:tcPr>
          <w:tcW w:w="4111" w:type="dxa"/>
          <w:shd w:val="clear" w:color="auto" w:fill="FF0000"/>
        </w:tcPr>
        <w:p w14:paraId="378AF7E1" w14:textId="006B8DAF" w:rsidR="00EE49D5" w:rsidRDefault="00EE49D5" w:rsidP="009F1FA8">
          <w:pPr>
            <w:pStyle w:val="Header"/>
            <w:tabs>
              <w:tab w:val="clear" w:pos="4513"/>
              <w:tab w:val="center" w:pos="4133"/>
            </w:tabs>
            <w:ind w:left="1065" w:right="-98"/>
            <w:jc w:val="center"/>
            <w:rPr>
              <w:rFonts w:ascii="Baskerville Old Face" w:hAnsi="Baskerville Old Face"/>
              <w:caps/>
              <w:noProof/>
              <w:color w:val="FFFFFF" w:themeColor="background1"/>
              <w:sz w:val="32"/>
              <w:szCs w:val="32"/>
            </w:rPr>
          </w:pPr>
          <w:r>
            <w:rPr>
              <w:rFonts w:ascii="Baskerville Old Face" w:hAnsi="Baskerville Old Face"/>
              <w:caps/>
              <w:noProof/>
              <w:color w:val="FFFFFF" w:themeColor="background1"/>
              <w:sz w:val="32"/>
              <w:szCs w:val="32"/>
            </w:rPr>
            <w:drawing>
              <wp:anchor distT="0" distB="0" distL="114300" distR="114300" simplePos="0" relativeHeight="251658240" behindDoc="1" locked="0" layoutInCell="1" allowOverlap="1" wp14:anchorId="0FBA33AF" wp14:editId="78965C75">
                <wp:simplePos x="0" y="0"/>
                <wp:positionH relativeFrom="column">
                  <wp:posOffset>1259840</wp:posOffset>
                </wp:positionH>
                <wp:positionV relativeFrom="paragraph">
                  <wp:posOffset>13970</wp:posOffset>
                </wp:positionV>
                <wp:extent cx="550545" cy="704850"/>
                <wp:effectExtent l="0" t="0" r="1905" b="0"/>
                <wp:wrapTight wrapText="bothSides">
                  <wp:wrapPolygon edited="0">
                    <wp:start x="21600" y="21600"/>
                    <wp:lineTo x="21600" y="584"/>
                    <wp:lineTo x="673" y="584"/>
                    <wp:lineTo x="673" y="21600"/>
                    <wp:lineTo x="21600" y="2160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7527_680796538628999_1991341043_n.jpg"/>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550545" cy="704850"/>
                        </a:xfrm>
                        <a:prstGeom prst="rect">
                          <a:avLst/>
                        </a:prstGeom>
                      </pic:spPr>
                    </pic:pic>
                  </a:graphicData>
                </a:graphic>
              </wp:anchor>
            </w:drawing>
          </w:r>
        </w:p>
        <w:p w14:paraId="7C889DEB" w14:textId="3DD3C64F" w:rsidR="009F1FA8" w:rsidRPr="009F1FA8" w:rsidRDefault="009F1FA8" w:rsidP="009F1FA8">
          <w:pPr>
            <w:pStyle w:val="Header"/>
            <w:tabs>
              <w:tab w:val="clear" w:pos="4513"/>
              <w:tab w:val="center" w:pos="4133"/>
            </w:tabs>
            <w:ind w:left="1065" w:right="-98"/>
            <w:jc w:val="center"/>
            <w:rPr>
              <w:rFonts w:ascii="Baskerville Old Face" w:hAnsi="Baskerville Old Face"/>
              <w:caps/>
              <w:color w:val="FFFFFF" w:themeColor="background1"/>
              <w:sz w:val="32"/>
              <w:szCs w:val="32"/>
            </w:rPr>
          </w:pPr>
        </w:p>
      </w:tc>
      <w:sdt>
        <w:sdtPr>
          <w:rPr>
            <w:rFonts w:ascii="Baskerville Old Face" w:hAnsi="Baskerville Old Face"/>
            <w:caps/>
            <w:color w:val="FFFFFF" w:themeColor="background1"/>
            <w:sz w:val="32"/>
            <w:szCs w:val="32"/>
          </w:rPr>
          <w:alias w:val="Title"/>
          <w:tag w:val=""/>
          <w:id w:val="1639759519"/>
          <w:placeholder>
            <w:docPart w:val="22C72E25438C48D19D907688536F5E65"/>
          </w:placeholder>
          <w:dataBinding w:prefixMappings="xmlns:ns0='http://purl.org/dc/elements/1.1/' xmlns:ns1='http://schemas.openxmlformats.org/package/2006/metadata/core-properties' " w:xpath="/ns1:coreProperties[1]/ns0:title[1]" w:storeItemID="{6C3C8BC8-F283-45AE-878A-BAB7291924A1}"/>
          <w:text/>
        </w:sdtPr>
        <w:sdtEndPr/>
        <w:sdtContent>
          <w:tc>
            <w:tcPr>
              <w:tcW w:w="5812" w:type="dxa"/>
              <w:shd w:val="clear" w:color="auto" w:fill="FF0000"/>
              <w:vAlign w:val="center"/>
            </w:tcPr>
            <w:p w14:paraId="328B61FC" w14:textId="34D6B1EC" w:rsidR="009F1FA8" w:rsidRDefault="009F1FA8" w:rsidP="00E0359B">
              <w:pPr>
                <w:pStyle w:val="Header"/>
                <w:ind w:left="23" w:firstLine="22"/>
                <w:jc w:val="center"/>
                <w:rPr>
                  <w:caps/>
                  <w:color w:val="FFFFFF" w:themeColor="background1"/>
                  <w:sz w:val="18"/>
                  <w:szCs w:val="18"/>
                </w:rPr>
              </w:pPr>
              <w:r w:rsidRPr="009F1FA8">
                <w:rPr>
                  <w:rFonts w:ascii="Baskerville Old Face" w:hAnsi="Baskerville Old Face"/>
                  <w:caps/>
                  <w:color w:val="FFFFFF" w:themeColor="background1"/>
                  <w:sz w:val="32"/>
                  <w:szCs w:val="32"/>
                </w:rPr>
                <w:t>Woodford Halse</w:t>
              </w:r>
              <w:r w:rsidR="006A07A5">
                <w:rPr>
                  <w:rFonts w:ascii="Baskerville Old Face" w:hAnsi="Baskerville Old Face"/>
                  <w:caps/>
                  <w:color w:val="FFFFFF" w:themeColor="background1"/>
                  <w:sz w:val="32"/>
                  <w:szCs w:val="32"/>
                </w:rPr>
                <w:t xml:space="preserve"> </w:t>
              </w:r>
              <w:r w:rsidRPr="009F1FA8">
                <w:rPr>
                  <w:rFonts w:ascii="Baskerville Old Face" w:hAnsi="Baskerville Old Face"/>
                  <w:caps/>
                  <w:color w:val="FFFFFF" w:themeColor="background1"/>
                  <w:sz w:val="32"/>
                  <w:szCs w:val="32"/>
                </w:rPr>
                <w:t>Cricket Club</w:t>
              </w:r>
              <w:r w:rsidR="00E0359B">
                <w:rPr>
                  <w:rFonts w:ascii="Baskerville Old Face" w:hAnsi="Baskerville Old Face"/>
                  <w:caps/>
                  <w:color w:val="FFFFFF" w:themeColor="background1"/>
                  <w:sz w:val="32"/>
                  <w:szCs w:val="32"/>
                </w:rPr>
                <w:t xml:space="preserve"> Junior section</w:t>
              </w:r>
            </w:p>
          </w:tc>
        </w:sdtContent>
      </w:sdt>
      <w:sdt>
        <w:sdtPr>
          <w:rPr>
            <w:caps/>
            <w:color w:val="FFFFFF" w:themeColor="background1"/>
            <w:sz w:val="18"/>
            <w:szCs w:val="18"/>
          </w:rPr>
          <w:alias w:val="Date"/>
          <w:tag w:val=""/>
          <w:id w:val="838197967"/>
          <w:placeholder>
            <w:docPart w:val="1EB6DA1A8D7E42D6BD013260A63AEDB1"/>
          </w:placeholder>
          <w:dataBinding w:prefixMappings="xmlns:ns0='http://schemas.microsoft.com/office/2006/coverPageProps' " w:xpath="/ns0:CoverPageProperties[1]/ns0:PublishDate[1]" w:storeItemID="{55AF091B-3C7A-41E3-B477-F2FDAA23CFDA}"/>
          <w:date w:fullDate="2020-07-05T00:00:00Z">
            <w:dateFormat w:val="MM/dd/yyyy"/>
            <w:lid w:val="en-US"/>
            <w:storeMappedDataAs w:val="dateTime"/>
            <w:calendar w:val="gregorian"/>
          </w:date>
        </w:sdtPr>
        <w:sdtEndPr/>
        <w:sdtContent>
          <w:tc>
            <w:tcPr>
              <w:tcW w:w="4186" w:type="dxa"/>
              <w:shd w:val="clear" w:color="auto" w:fill="FF0000"/>
              <w:vAlign w:val="center"/>
            </w:tcPr>
            <w:p w14:paraId="283ACC00" w14:textId="19AE3D10" w:rsidR="009F1FA8" w:rsidRDefault="007E1C78" w:rsidP="009F1FA8">
              <w:pPr>
                <w:pStyle w:val="Header"/>
                <w:tabs>
                  <w:tab w:val="left" w:pos="2595"/>
                </w:tabs>
                <w:ind w:right="1812"/>
                <w:jc w:val="right"/>
                <w:rPr>
                  <w:caps/>
                  <w:color w:val="FFFFFF" w:themeColor="background1"/>
                  <w:sz w:val="18"/>
                  <w:szCs w:val="18"/>
                </w:rPr>
              </w:pPr>
              <w:r>
                <w:rPr>
                  <w:caps/>
                  <w:color w:val="FFFFFF" w:themeColor="background1"/>
                  <w:sz w:val="18"/>
                  <w:szCs w:val="18"/>
                  <w:lang w:val="en-US"/>
                </w:rPr>
                <w:t>05/07/2020</w:t>
              </w:r>
            </w:p>
          </w:tc>
        </w:sdtContent>
      </w:sdt>
    </w:tr>
    <w:tr w:rsidR="009F1FA8" w14:paraId="737FC78B" w14:textId="77777777" w:rsidTr="00E0359B">
      <w:trPr>
        <w:trHeight w:hRule="exact" w:val="314"/>
        <w:jc w:val="center"/>
      </w:trPr>
      <w:tc>
        <w:tcPr>
          <w:tcW w:w="4111" w:type="dxa"/>
          <w:shd w:val="clear" w:color="auto" w:fill="FFFF00"/>
        </w:tcPr>
        <w:p w14:paraId="6BD483F0" w14:textId="0CCD743E" w:rsidR="009F1FA8" w:rsidRPr="00D572B9" w:rsidRDefault="009F1FA8" w:rsidP="00D572B9">
          <w:pPr>
            <w:pStyle w:val="Header"/>
            <w:jc w:val="center"/>
            <w:rPr>
              <w:caps/>
              <w:color w:val="FFFFFF" w:themeColor="background1"/>
              <w:sz w:val="2"/>
              <w:szCs w:val="2"/>
            </w:rPr>
          </w:pPr>
        </w:p>
      </w:tc>
      <w:tc>
        <w:tcPr>
          <w:tcW w:w="5812" w:type="dxa"/>
          <w:shd w:val="clear" w:color="auto" w:fill="FFFF00"/>
          <w:tcMar>
            <w:top w:w="0" w:type="dxa"/>
            <w:bottom w:w="0" w:type="dxa"/>
          </w:tcMar>
        </w:tcPr>
        <w:p w14:paraId="0952B09A" w14:textId="201F4CDD" w:rsidR="009F1FA8" w:rsidRPr="00D572B9" w:rsidRDefault="009F1FA8" w:rsidP="00EE49D5">
          <w:pPr>
            <w:pStyle w:val="Header"/>
            <w:ind w:left="-114"/>
            <w:rPr>
              <w:caps/>
              <w:color w:val="FFFFFF" w:themeColor="background1"/>
              <w:sz w:val="2"/>
              <w:szCs w:val="2"/>
            </w:rPr>
          </w:pPr>
        </w:p>
      </w:tc>
      <w:tc>
        <w:tcPr>
          <w:tcW w:w="4186" w:type="dxa"/>
          <w:shd w:val="clear" w:color="auto" w:fill="FFFF00"/>
          <w:tcMar>
            <w:top w:w="0" w:type="dxa"/>
            <w:bottom w:w="0" w:type="dxa"/>
          </w:tcMar>
        </w:tcPr>
        <w:p w14:paraId="444DB0AD" w14:textId="77777777" w:rsidR="009F1FA8" w:rsidRPr="00D572B9" w:rsidRDefault="009F1FA8">
          <w:pPr>
            <w:pStyle w:val="Header"/>
            <w:rPr>
              <w:caps/>
              <w:color w:val="FFFFFF" w:themeColor="background1"/>
              <w:sz w:val="2"/>
              <w:szCs w:val="2"/>
            </w:rPr>
          </w:pPr>
        </w:p>
      </w:tc>
    </w:tr>
  </w:tbl>
  <w:p w14:paraId="0F239F5B" w14:textId="2773493D" w:rsidR="00FB3CFA" w:rsidRDefault="00FB3CF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DawNDMxNDMxNjRS0lEKTi0uzszPAykwqQUAhDLlwiwAAAA="/>
  </w:docVars>
  <w:rsids>
    <w:rsidRoot w:val="00FB3CFA"/>
    <w:rsid w:val="00045BC2"/>
    <w:rsid w:val="00080058"/>
    <w:rsid w:val="00081773"/>
    <w:rsid w:val="000C0919"/>
    <w:rsid w:val="000D2FE1"/>
    <w:rsid w:val="00150456"/>
    <w:rsid w:val="001540B6"/>
    <w:rsid w:val="00156E8A"/>
    <w:rsid w:val="001647BB"/>
    <w:rsid w:val="001F38EB"/>
    <w:rsid w:val="002751E6"/>
    <w:rsid w:val="002A37A8"/>
    <w:rsid w:val="002D08C3"/>
    <w:rsid w:val="003525BC"/>
    <w:rsid w:val="003942D3"/>
    <w:rsid w:val="003D68B5"/>
    <w:rsid w:val="004625BF"/>
    <w:rsid w:val="004C4E28"/>
    <w:rsid w:val="005476FD"/>
    <w:rsid w:val="005673A4"/>
    <w:rsid w:val="005B0328"/>
    <w:rsid w:val="005C23C4"/>
    <w:rsid w:val="006A07A5"/>
    <w:rsid w:val="006D156D"/>
    <w:rsid w:val="006E2338"/>
    <w:rsid w:val="00712FE1"/>
    <w:rsid w:val="007A22A9"/>
    <w:rsid w:val="007A4B9E"/>
    <w:rsid w:val="007E1C78"/>
    <w:rsid w:val="008B5350"/>
    <w:rsid w:val="008B72CB"/>
    <w:rsid w:val="008F2860"/>
    <w:rsid w:val="00917196"/>
    <w:rsid w:val="00943A54"/>
    <w:rsid w:val="009A35A7"/>
    <w:rsid w:val="009B054A"/>
    <w:rsid w:val="009D3177"/>
    <w:rsid w:val="009F1FA8"/>
    <w:rsid w:val="00A6540B"/>
    <w:rsid w:val="00AB5AFF"/>
    <w:rsid w:val="00BD565B"/>
    <w:rsid w:val="00C506F4"/>
    <w:rsid w:val="00D572B9"/>
    <w:rsid w:val="00DF4DB1"/>
    <w:rsid w:val="00E0359B"/>
    <w:rsid w:val="00E936C4"/>
    <w:rsid w:val="00EE49D5"/>
    <w:rsid w:val="00F00D2A"/>
    <w:rsid w:val="00F01CB8"/>
    <w:rsid w:val="00F530CE"/>
    <w:rsid w:val="00F705BF"/>
    <w:rsid w:val="00FB3CFA"/>
    <w:rsid w:val="00FF0F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D5AFC"/>
  <w15:chartTrackingRefBased/>
  <w15:docId w15:val="{E97E628E-658B-453D-ABAA-5F484F1BF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3C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3CFA"/>
  </w:style>
  <w:style w:type="paragraph" w:styleId="Footer">
    <w:name w:val="footer"/>
    <w:basedOn w:val="Normal"/>
    <w:link w:val="FooterChar"/>
    <w:uiPriority w:val="99"/>
    <w:unhideWhenUsed/>
    <w:rsid w:val="00FB3C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3653211">
      <w:bodyDiv w:val="1"/>
      <w:marLeft w:val="0"/>
      <w:marRight w:val="0"/>
      <w:marTop w:val="0"/>
      <w:marBottom w:val="0"/>
      <w:divBdr>
        <w:top w:val="none" w:sz="0" w:space="0" w:color="auto"/>
        <w:left w:val="none" w:sz="0" w:space="0" w:color="auto"/>
        <w:bottom w:val="none" w:sz="0" w:space="0" w:color="auto"/>
        <w:right w:val="none" w:sz="0" w:space="0" w:color="auto"/>
      </w:divBdr>
    </w:div>
    <w:div w:id="1482455698">
      <w:bodyDiv w:val="1"/>
      <w:marLeft w:val="0"/>
      <w:marRight w:val="0"/>
      <w:marTop w:val="0"/>
      <w:marBottom w:val="0"/>
      <w:divBdr>
        <w:top w:val="none" w:sz="0" w:space="0" w:color="auto"/>
        <w:left w:val="none" w:sz="0" w:space="0" w:color="auto"/>
        <w:bottom w:val="none" w:sz="0" w:space="0" w:color="auto"/>
        <w:right w:val="none" w:sz="0" w:space="0" w:color="auto"/>
      </w:divBdr>
    </w:div>
    <w:div w:id="1767380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2C72E25438C48D19D907688536F5E65"/>
        <w:category>
          <w:name w:val="General"/>
          <w:gallery w:val="placeholder"/>
        </w:category>
        <w:types>
          <w:type w:val="bbPlcHdr"/>
        </w:types>
        <w:behaviors>
          <w:behavior w:val="content"/>
        </w:behaviors>
        <w:guid w:val="{988C59BA-A20F-4CB2-817B-A4EC104245C4}"/>
      </w:docPartPr>
      <w:docPartBody>
        <w:p w:rsidR="00744E8F" w:rsidRDefault="00940C90" w:rsidP="00940C90">
          <w:pPr>
            <w:pStyle w:val="22C72E25438C48D19D907688536F5E65"/>
          </w:pPr>
          <w:r>
            <w:rPr>
              <w:caps/>
              <w:color w:val="FFFFFF" w:themeColor="background1"/>
              <w:sz w:val="18"/>
              <w:szCs w:val="18"/>
            </w:rPr>
            <w:t>[Document title]</w:t>
          </w:r>
        </w:p>
      </w:docPartBody>
    </w:docPart>
    <w:docPart>
      <w:docPartPr>
        <w:name w:val="1EB6DA1A8D7E42D6BD013260A63AEDB1"/>
        <w:category>
          <w:name w:val="General"/>
          <w:gallery w:val="placeholder"/>
        </w:category>
        <w:types>
          <w:type w:val="bbPlcHdr"/>
        </w:types>
        <w:behaviors>
          <w:behavior w:val="content"/>
        </w:behaviors>
        <w:guid w:val="{99D1AC78-EE24-4515-BFAC-49C47776139C}"/>
      </w:docPartPr>
      <w:docPartBody>
        <w:p w:rsidR="00744E8F" w:rsidRDefault="00940C90" w:rsidP="00940C90">
          <w:pPr>
            <w:pStyle w:val="1EB6DA1A8D7E42D6BD013260A63AEDB1"/>
          </w:pPr>
          <w:r>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0C90"/>
    <w:rsid w:val="00032B0D"/>
    <w:rsid w:val="000D4701"/>
    <w:rsid w:val="001F6A34"/>
    <w:rsid w:val="002D64BC"/>
    <w:rsid w:val="00575245"/>
    <w:rsid w:val="006F1A18"/>
    <w:rsid w:val="00744E8F"/>
    <w:rsid w:val="00940C90"/>
    <w:rsid w:val="009F2BC2"/>
    <w:rsid w:val="00BB0F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6A6FD78F234F3C90C651FC90BA7F5A">
    <w:name w:val="E76A6FD78F234F3C90C651FC90BA7F5A"/>
    <w:rsid w:val="00940C90"/>
  </w:style>
  <w:style w:type="character" w:styleId="PlaceholderText">
    <w:name w:val="Placeholder Text"/>
    <w:basedOn w:val="DefaultParagraphFont"/>
    <w:uiPriority w:val="99"/>
    <w:semiHidden/>
    <w:rsid w:val="00940C90"/>
    <w:rPr>
      <w:color w:val="808080"/>
    </w:rPr>
  </w:style>
  <w:style w:type="paragraph" w:customStyle="1" w:styleId="746F271BF8E34F0797A0CEE249B99ECD">
    <w:name w:val="746F271BF8E34F0797A0CEE249B99ECD"/>
    <w:rsid w:val="00940C90"/>
  </w:style>
  <w:style w:type="paragraph" w:customStyle="1" w:styleId="22C72E25438C48D19D907688536F5E65">
    <w:name w:val="22C72E25438C48D19D907688536F5E65"/>
    <w:rsid w:val="00940C90"/>
  </w:style>
  <w:style w:type="paragraph" w:customStyle="1" w:styleId="1EB6DA1A8D7E42D6BD013260A63AEDB1">
    <w:name w:val="1EB6DA1A8D7E42D6BD013260A63AEDB1"/>
    <w:rsid w:val="00940C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8AEFDF-6EB0-49EF-ADAF-1172CEF1A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798</Words>
  <Characters>45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Woodford Halse Cricket Club Junior section</vt:lpstr>
    </vt:vector>
  </TitlesOfParts>
  <Company/>
  <LinksUpToDate>false</LinksUpToDate>
  <CharactersWithSpaces>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ford Halse Cricket Club Junior section</dc:title>
  <dc:subject/>
  <dc:creator>Andy Evans</dc:creator>
  <cp:keywords/>
  <dc:description/>
  <cp:lastModifiedBy>Andy Evans</cp:lastModifiedBy>
  <cp:revision>4</cp:revision>
  <cp:lastPrinted>2020-01-22T18:29:00Z</cp:lastPrinted>
  <dcterms:created xsi:type="dcterms:W3CDTF">2020-07-05T18:43:00Z</dcterms:created>
  <dcterms:modified xsi:type="dcterms:W3CDTF">2020-07-05T18:47:00Z</dcterms:modified>
</cp:coreProperties>
</file>